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A3C72" w14:textId="693F7980" w:rsidR="001B3B0D" w:rsidRPr="001B3B0D" w:rsidRDefault="001B3B0D" w:rsidP="001B3B0D">
      <w:pPr>
        <w:spacing w:line="360" w:lineRule="auto"/>
        <w:rPr>
          <w:rFonts w:ascii="Times New Roman" w:hAnsi="Times New Roman" w:cs="Tahoma"/>
        </w:rPr>
      </w:pPr>
      <w:r w:rsidRPr="00131E9F">
        <w:rPr>
          <w:rFonts w:ascii="Times New Roman" w:hAnsi="Times New Roman" w:cs="Times New Roman"/>
          <w:b/>
        </w:rPr>
        <w:t xml:space="preserve">Table </w:t>
      </w:r>
      <w:r w:rsidR="004829A0" w:rsidRPr="00131E9F">
        <w:rPr>
          <w:rFonts w:ascii="Times New Roman" w:hAnsi="Times New Roman" w:cs="Times New Roman"/>
          <w:b/>
        </w:rPr>
        <w:t>S</w:t>
      </w:r>
      <w:r w:rsidR="00340709">
        <w:rPr>
          <w:rFonts w:ascii="Times New Roman" w:hAnsi="Times New Roman" w:cs="Times New Roman"/>
          <w:b/>
        </w:rPr>
        <w:t>2</w:t>
      </w:r>
      <w:r w:rsidRPr="00131E9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 </w:t>
      </w:r>
      <w:r w:rsidR="004829A0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ligonucleotides used in </w:t>
      </w:r>
      <w:r>
        <w:rPr>
          <w:rFonts w:ascii="Times New Roman" w:hAnsi="Times New Roman" w:cs="Tahoma"/>
        </w:rPr>
        <w:t>this study</w:t>
      </w:r>
      <w:r w:rsidR="004829A0">
        <w:rPr>
          <w:rFonts w:ascii="Times New Roman" w:hAnsi="Times New Roman" w:cs="Tahoma"/>
        </w:rPr>
        <w:t xml:space="preserve"> </w:t>
      </w:r>
      <w:r w:rsidR="00340709">
        <w:rPr>
          <w:rFonts w:ascii="Times New Roman" w:hAnsi="Times New Roman" w:cs="Tahoma"/>
        </w:rPr>
        <w:t>for</w:t>
      </w:r>
      <w:r w:rsidR="00037A51">
        <w:rPr>
          <w:rFonts w:ascii="Times New Roman" w:hAnsi="Times New Roman" w:cs="Times New Roman"/>
        </w:rPr>
        <w:t xml:space="preserve"> transcriptomic profile</w:t>
      </w:r>
      <w:r w:rsidR="00340709">
        <w:rPr>
          <w:rFonts w:ascii="Times New Roman" w:hAnsi="Times New Roman" w:cs="Times New Roman"/>
        </w:rPr>
        <w:t xml:space="preserve"> validation</w:t>
      </w:r>
      <w:r w:rsidR="00D2282D">
        <w:rPr>
          <w:rFonts w:ascii="Times New Roman" w:hAnsi="Times New Roman" w:cs="Times New Roman"/>
        </w:rPr>
        <w:t>.</w:t>
      </w:r>
    </w:p>
    <w:tbl>
      <w:tblPr>
        <w:tblStyle w:val="PlainTable2"/>
        <w:tblW w:w="9118" w:type="dxa"/>
        <w:tblLook w:val="04A0" w:firstRow="1" w:lastRow="0" w:firstColumn="1" w:lastColumn="0" w:noHBand="0" w:noVBand="1"/>
      </w:tblPr>
      <w:tblGrid>
        <w:gridCol w:w="2479"/>
        <w:gridCol w:w="1459"/>
        <w:gridCol w:w="3963"/>
        <w:gridCol w:w="1217"/>
      </w:tblGrid>
      <w:tr w:rsidR="005A12CA" w:rsidRPr="00C16339" w14:paraId="5A8E3A59" w14:textId="77777777" w:rsidTr="001C12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9" w:type="dxa"/>
            <w:vAlign w:val="center"/>
          </w:tcPr>
          <w:p w14:paraId="5BEFE4FC" w14:textId="4D310FBC" w:rsidR="008C32B8" w:rsidRPr="005A12CA" w:rsidRDefault="00C16339" w:rsidP="00AE24DA">
            <w:pPr>
              <w:jc w:val="center"/>
              <w:rPr>
                <w:rFonts w:ascii="Times New Roman" w:hAnsi="Times New Roman"/>
                <w:lang w:bidi="th-TH"/>
              </w:rPr>
            </w:pPr>
            <w:r w:rsidRPr="005A12CA">
              <w:rPr>
                <w:rFonts w:ascii="Times New Roman" w:hAnsi="Times New Roman"/>
                <w:lang w:bidi="th-TH"/>
              </w:rPr>
              <w:t>Gene name</w:t>
            </w:r>
          </w:p>
        </w:tc>
        <w:tc>
          <w:tcPr>
            <w:tcW w:w="1459" w:type="dxa"/>
            <w:vAlign w:val="center"/>
          </w:tcPr>
          <w:p w14:paraId="1D30773C" w14:textId="6E358413" w:rsidR="008C32B8" w:rsidRPr="005A12CA" w:rsidRDefault="00C163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5A12CA">
              <w:rPr>
                <w:rFonts w:ascii="Times New Roman" w:hAnsi="Times New Roman"/>
              </w:rPr>
              <w:t>Primer</w:t>
            </w:r>
          </w:p>
        </w:tc>
        <w:tc>
          <w:tcPr>
            <w:tcW w:w="3963" w:type="dxa"/>
            <w:vAlign w:val="center"/>
          </w:tcPr>
          <w:p w14:paraId="675AEA8C" w14:textId="0B42E02E" w:rsidR="008C32B8" w:rsidRPr="005A12CA" w:rsidRDefault="00C163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5A12CA">
              <w:rPr>
                <w:rFonts w:ascii="Times New Roman" w:hAnsi="Times New Roman"/>
              </w:rPr>
              <w:t>Sequence 5’-3’</w:t>
            </w:r>
          </w:p>
        </w:tc>
        <w:tc>
          <w:tcPr>
            <w:tcW w:w="1217" w:type="dxa"/>
            <w:vAlign w:val="center"/>
          </w:tcPr>
          <w:p w14:paraId="25E4EE14" w14:textId="4B60AF8E" w:rsidR="008C32B8" w:rsidRPr="005A12CA" w:rsidRDefault="00FD19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5A12CA">
              <w:rPr>
                <w:rFonts w:ascii="Times New Roman" w:hAnsi="Times New Roman"/>
              </w:rPr>
              <w:t>Amplicon size (bp)</w:t>
            </w:r>
          </w:p>
        </w:tc>
      </w:tr>
      <w:tr w:rsidR="005A12CA" w:rsidRPr="00C16339" w14:paraId="7DE69FEA" w14:textId="77777777" w:rsidTr="001C12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9" w:type="dxa"/>
            <w:vAlign w:val="center"/>
          </w:tcPr>
          <w:p w14:paraId="1D61544E" w14:textId="414DAD69" w:rsidR="008C32B8" w:rsidRPr="005A12CA" w:rsidRDefault="008038E8" w:rsidP="00AE24DA">
            <w:pPr>
              <w:rPr>
                <w:rFonts w:ascii="Times New Roman" w:hAnsi="Times New Roman"/>
                <w:b w:val="0"/>
                <w:bCs w:val="0"/>
              </w:rPr>
            </w:pPr>
            <w:r w:rsidRPr="005A12CA">
              <w:rPr>
                <w:rFonts w:ascii="Times New Roman" w:hAnsi="Times New Roman"/>
                <w:b w:val="0"/>
                <w:bCs w:val="0"/>
              </w:rPr>
              <w:t>Serine protease</w:t>
            </w:r>
          </w:p>
        </w:tc>
        <w:tc>
          <w:tcPr>
            <w:tcW w:w="1459" w:type="dxa"/>
            <w:vAlign w:val="center"/>
          </w:tcPr>
          <w:p w14:paraId="6DAB3D8C" w14:textId="77777777" w:rsidR="008C32B8" w:rsidRDefault="008038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P-F</w:t>
            </w:r>
          </w:p>
          <w:p w14:paraId="39EC045C" w14:textId="5D65281B" w:rsidR="008038E8" w:rsidRPr="00C16339" w:rsidRDefault="008038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P-R</w:t>
            </w:r>
          </w:p>
        </w:tc>
        <w:tc>
          <w:tcPr>
            <w:tcW w:w="3963" w:type="dxa"/>
            <w:vAlign w:val="center"/>
          </w:tcPr>
          <w:p w14:paraId="0CC08494" w14:textId="77777777" w:rsidR="008C32B8" w:rsidRDefault="008038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8038E8">
              <w:rPr>
                <w:rFonts w:ascii="Times New Roman" w:hAnsi="Times New Roman"/>
              </w:rPr>
              <w:t>CGTCTTGAAGGAGGTTGAGC</w:t>
            </w:r>
          </w:p>
          <w:p w14:paraId="2E7016F6" w14:textId="190D495C" w:rsidR="008038E8" w:rsidRPr="00C16339" w:rsidRDefault="008038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8038E8">
              <w:rPr>
                <w:rFonts w:ascii="Times New Roman" w:hAnsi="Times New Roman"/>
              </w:rPr>
              <w:t>GTGAAGGATGGGTGCAGTTT</w:t>
            </w:r>
          </w:p>
        </w:tc>
        <w:tc>
          <w:tcPr>
            <w:tcW w:w="1217" w:type="dxa"/>
            <w:vAlign w:val="center"/>
          </w:tcPr>
          <w:p w14:paraId="1D2DB788" w14:textId="2DC3FFE0" w:rsidR="008C32B8" w:rsidRPr="00C16339" w:rsidRDefault="008038E8" w:rsidP="001C12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5</w:t>
            </w:r>
          </w:p>
        </w:tc>
      </w:tr>
      <w:tr w:rsidR="005A12CA" w:rsidRPr="00C16339" w14:paraId="632B9639" w14:textId="77777777" w:rsidTr="001C12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9" w:type="dxa"/>
            <w:vAlign w:val="center"/>
          </w:tcPr>
          <w:p w14:paraId="24799648" w14:textId="68012354" w:rsidR="008C32B8" w:rsidRPr="005A12CA" w:rsidRDefault="008038E8" w:rsidP="00AE24DA">
            <w:pPr>
              <w:rPr>
                <w:rFonts w:ascii="Times New Roman" w:hAnsi="Times New Roman"/>
                <w:b w:val="0"/>
                <w:bCs w:val="0"/>
              </w:rPr>
            </w:pPr>
            <w:r w:rsidRPr="005A12CA">
              <w:rPr>
                <w:rFonts w:ascii="Times New Roman" w:hAnsi="Times New Roman"/>
                <w:b w:val="0"/>
                <w:bCs w:val="0"/>
              </w:rPr>
              <w:t>Heat shock protein 40</w:t>
            </w:r>
          </w:p>
        </w:tc>
        <w:tc>
          <w:tcPr>
            <w:tcW w:w="1459" w:type="dxa"/>
            <w:vAlign w:val="center"/>
          </w:tcPr>
          <w:p w14:paraId="070C9A14" w14:textId="364857F5" w:rsidR="008038E8" w:rsidRDefault="008038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Hsp40-F</w:t>
            </w:r>
          </w:p>
          <w:p w14:paraId="67870D8A" w14:textId="0855FFF9" w:rsidR="008C32B8" w:rsidRPr="00C16339" w:rsidRDefault="008038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Hsp40-R</w:t>
            </w:r>
          </w:p>
        </w:tc>
        <w:tc>
          <w:tcPr>
            <w:tcW w:w="3963" w:type="dxa"/>
            <w:vAlign w:val="center"/>
          </w:tcPr>
          <w:p w14:paraId="45432D50" w14:textId="77777777" w:rsidR="008C32B8" w:rsidRDefault="008038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8038E8">
              <w:rPr>
                <w:rFonts w:ascii="Times New Roman" w:hAnsi="Times New Roman"/>
              </w:rPr>
              <w:t>ACGTTTTCGAGGACATGGAC</w:t>
            </w:r>
          </w:p>
          <w:p w14:paraId="431F489D" w14:textId="6AE70F71" w:rsidR="008038E8" w:rsidRPr="00C16339" w:rsidRDefault="008038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8038E8">
              <w:rPr>
                <w:rFonts w:ascii="Times New Roman" w:hAnsi="Times New Roman"/>
              </w:rPr>
              <w:t>GACGACCCTTGCTCTCGTAG</w:t>
            </w:r>
          </w:p>
        </w:tc>
        <w:tc>
          <w:tcPr>
            <w:tcW w:w="1217" w:type="dxa"/>
            <w:vAlign w:val="center"/>
          </w:tcPr>
          <w:p w14:paraId="223194F1" w14:textId="3D484F5F" w:rsidR="008C32B8" w:rsidRPr="00C16339" w:rsidRDefault="008038E8" w:rsidP="001C12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44</w:t>
            </w:r>
          </w:p>
        </w:tc>
      </w:tr>
      <w:tr w:rsidR="005A12CA" w:rsidRPr="00C16339" w14:paraId="13F47273" w14:textId="77777777" w:rsidTr="001C12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9" w:type="dxa"/>
            <w:vAlign w:val="center"/>
          </w:tcPr>
          <w:p w14:paraId="6BA1662A" w14:textId="3B8EFE79" w:rsidR="00620937" w:rsidRPr="005A12CA" w:rsidRDefault="005A12CA" w:rsidP="00AE24DA">
            <w:pPr>
              <w:rPr>
                <w:rFonts w:ascii="Times New Roman" w:hAnsi="Times New Roman"/>
                <w:b w:val="0"/>
                <w:bCs w:val="0"/>
              </w:rPr>
            </w:pPr>
            <w:r>
              <w:rPr>
                <w:rFonts w:ascii="Times New Roman" w:hAnsi="Times New Roman"/>
                <w:b w:val="0"/>
                <w:bCs w:val="0"/>
              </w:rPr>
              <w:t>A</w:t>
            </w:r>
            <w:r w:rsidR="002871EB" w:rsidRPr="005A12CA">
              <w:rPr>
                <w:rFonts w:ascii="Times New Roman" w:hAnsi="Times New Roman"/>
                <w:b w:val="0"/>
                <w:bCs w:val="0"/>
              </w:rPr>
              <w:t>lpha-aminoadipic semialdehyde synthase</w:t>
            </w:r>
          </w:p>
        </w:tc>
        <w:tc>
          <w:tcPr>
            <w:tcW w:w="1459" w:type="dxa"/>
            <w:vAlign w:val="center"/>
          </w:tcPr>
          <w:p w14:paraId="29D956B1" w14:textId="2FEB5162" w:rsidR="00620937" w:rsidRDefault="00287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ASS</w:t>
            </w:r>
            <w:r w:rsidR="00620937">
              <w:rPr>
                <w:rFonts w:ascii="Times New Roman" w:hAnsi="Times New Roman"/>
              </w:rPr>
              <w:t>-F</w:t>
            </w:r>
          </w:p>
          <w:p w14:paraId="11DF7A7A" w14:textId="26E7217C" w:rsidR="00620937" w:rsidRPr="00C16339" w:rsidRDefault="00287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ASS</w:t>
            </w:r>
            <w:r w:rsidR="00620937">
              <w:rPr>
                <w:rFonts w:ascii="Times New Roman" w:hAnsi="Times New Roman"/>
              </w:rPr>
              <w:t>-R</w:t>
            </w:r>
          </w:p>
        </w:tc>
        <w:tc>
          <w:tcPr>
            <w:tcW w:w="3963" w:type="dxa"/>
            <w:vAlign w:val="center"/>
          </w:tcPr>
          <w:p w14:paraId="56F1CBDA" w14:textId="77777777" w:rsidR="00620937" w:rsidRDefault="00287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2871EB">
              <w:rPr>
                <w:rFonts w:ascii="Times New Roman" w:hAnsi="Times New Roman"/>
              </w:rPr>
              <w:t>TGCATATTGGACCTGCACAT</w:t>
            </w:r>
          </w:p>
          <w:p w14:paraId="1C176730" w14:textId="2193B69B" w:rsidR="002871EB" w:rsidRPr="00C16339" w:rsidRDefault="00287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2871EB">
              <w:rPr>
                <w:rFonts w:ascii="Times New Roman" w:hAnsi="Times New Roman"/>
              </w:rPr>
              <w:t>CTTGGGACACGTTTCCAGTT</w:t>
            </w:r>
          </w:p>
        </w:tc>
        <w:tc>
          <w:tcPr>
            <w:tcW w:w="1217" w:type="dxa"/>
            <w:vAlign w:val="center"/>
          </w:tcPr>
          <w:p w14:paraId="48DE51C9" w14:textId="6B6D56A8" w:rsidR="00620937" w:rsidRPr="00C16339" w:rsidRDefault="002871EB" w:rsidP="001C12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  <w:r w:rsidR="00620937">
              <w:rPr>
                <w:rFonts w:ascii="Times New Roman" w:hAnsi="Times New Roman"/>
              </w:rPr>
              <w:t>5</w:t>
            </w:r>
            <w:r>
              <w:rPr>
                <w:rFonts w:ascii="Times New Roman" w:hAnsi="Times New Roman"/>
              </w:rPr>
              <w:t>0</w:t>
            </w:r>
          </w:p>
        </w:tc>
      </w:tr>
      <w:tr w:rsidR="005A12CA" w:rsidRPr="00C16339" w14:paraId="53402BF4" w14:textId="77777777" w:rsidTr="001C12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9" w:type="dxa"/>
            <w:vAlign w:val="center"/>
          </w:tcPr>
          <w:p w14:paraId="5DBDDBDD" w14:textId="7D3D1F04" w:rsidR="00620937" w:rsidRPr="005A12CA" w:rsidRDefault="00463469" w:rsidP="00AE24DA">
            <w:pPr>
              <w:rPr>
                <w:rFonts w:ascii="Times New Roman" w:hAnsi="Times New Roman"/>
                <w:b w:val="0"/>
                <w:bCs w:val="0"/>
                <w:cs/>
                <w:lang w:bidi="th-TH"/>
              </w:rPr>
            </w:pPr>
            <w:r w:rsidRPr="005A12CA">
              <w:rPr>
                <w:rFonts w:ascii="Times New Roman" w:hAnsi="Times New Roman"/>
                <w:b w:val="0"/>
                <w:bCs w:val="0"/>
              </w:rPr>
              <w:t>Unknown</w:t>
            </w:r>
          </w:p>
        </w:tc>
        <w:tc>
          <w:tcPr>
            <w:tcW w:w="1459" w:type="dxa"/>
            <w:vAlign w:val="center"/>
          </w:tcPr>
          <w:p w14:paraId="57A8852D" w14:textId="0B6A76D0" w:rsidR="00620937" w:rsidRDefault="000F2A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Unk</w:t>
            </w:r>
            <w:proofErr w:type="spellEnd"/>
            <w:r w:rsidR="00620937">
              <w:rPr>
                <w:rFonts w:ascii="Times New Roman" w:hAnsi="Times New Roman"/>
              </w:rPr>
              <w:t>-F</w:t>
            </w:r>
          </w:p>
          <w:p w14:paraId="7709EBA8" w14:textId="09C3E86E" w:rsidR="00620937" w:rsidRPr="00C16339" w:rsidRDefault="000F2A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Unk</w:t>
            </w:r>
            <w:proofErr w:type="spellEnd"/>
            <w:r w:rsidR="00463469">
              <w:rPr>
                <w:rFonts w:ascii="Times New Roman" w:hAnsi="Times New Roman"/>
              </w:rPr>
              <w:t>-R</w:t>
            </w:r>
          </w:p>
        </w:tc>
        <w:tc>
          <w:tcPr>
            <w:tcW w:w="3963" w:type="dxa"/>
            <w:vAlign w:val="center"/>
          </w:tcPr>
          <w:p w14:paraId="191AFC3A" w14:textId="77777777" w:rsidR="00620937" w:rsidRDefault="00463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463469">
              <w:rPr>
                <w:rFonts w:ascii="Times New Roman" w:hAnsi="Times New Roman"/>
              </w:rPr>
              <w:t>TACGCATCGGGTGACAAGTG</w:t>
            </w:r>
          </w:p>
          <w:p w14:paraId="3FA8BA07" w14:textId="677306FF" w:rsidR="00463469" w:rsidRPr="00C16339" w:rsidRDefault="00463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463469">
              <w:rPr>
                <w:rFonts w:ascii="Times New Roman" w:hAnsi="Times New Roman"/>
              </w:rPr>
              <w:t>TGATCTTTCGCATGACCGCA</w:t>
            </w:r>
          </w:p>
        </w:tc>
        <w:tc>
          <w:tcPr>
            <w:tcW w:w="1217" w:type="dxa"/>
            <w:vAlign w:val="center"/>
          </w:tcPr>
          <w:p w14:paraId="46F58019" w14:textId="67EE1855" w:rsidR="00620937" w:rsidRPr="00C16339" w:rsidRDefault="00463469" w:rsidP="001C12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3</w:t>
            </w:r>
          </w:p>
        </w:tc>
      </w:tr>
      <w:tr w:rsidR="005A12CA" w:rsidRPr="00C16339" w14:paraId="75E53BAB" w14:textId="77777777" w:rsidTr="001C12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9" w:type="dxa"/>
            <w:vAlign w:val="center"/>
          </w:tcPr>
          <w:p w14:paraId="4899917F" w14:textId="30756ADB" w:rsidR="00620937" w:rsidRPr="005A12CA" w:rsidRDefault="00D955BE" w:rsidP="00AE24DA">
            <w:pPr>
              <w:rPr>
                <w:rFonts w:ascii="Times New Roman" w:hAnsi="Times New Roman"/>
                <w:b w:val="0"/>
                <w:bCs w:val="0"/>
              </w:rPr>
            </w:pPr>
            <w:r w:rsidRPr="005A12CA">
              <w:rPr>
                <w:rFonts w:ascii="Times New Roman" w:hAnsi="Times New Roman"/>
                <w:b w:val="0"/>
                <w:bCs w:val="0"/>
              </w:rPr>
              <w:t>H</w:t>
            </w:r>
            <w:r w:rsidR="00C763AB" w:rsidRPr="005A12CA">
              <w:rPr>
                <w:rFonts w:ascii="Times New Roman" w:hAnsi="Times New Roman"/>
                <w:b w:val="0"/>
                <w:bCs w:val="0"/>
              </w:rPr>
              <w:t>emocyte homeostasis-associated protein</w:t>
            </w:r>
          </w:p>
        </w:tc>
        <w:tc>
          <w:tcPr>
            <w:tcW w:w="1459" w:type="dxa"/>
            <w:vAlign w:val="center"/>
          </w:tcPr>
          <w:p w14:paraId="466F97AB" w14:textId="523A0F17" w:rsidR="00620937" w:rsidRDefault="00C76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HHAP</w:t>
            </w:r>
            <w:r w:rsidR="00620937">
              <w:rPr>
                <w:rFonts w:ascii="Times New Roman" w:hAnsi="Times New Roman"/>
              </w:rPr>
              <w:t>-F</w:t>
            </w:r>
          </w:p>
          <w:p w14:paraId="421A4F7E" w14:textId="0A5B207E" w:rsidR="00620937" w:rsidRPr="00C16339" w:rsidRDefault="00C76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HHAP</w:t>
            </w:r>
            <w:r w:rsidR="00620937">
              <w:rPr>
                <w:rFonts w:ascii="Times New Roman" w:hAnsi="Times New Roman"/>
              </w:rPr>
              <w:t>-R</w:t>
            </w:r>
          </w:p>
        </w:tc>
        <w:tc>
          <w:tcPr>
            <w:tcW w:w="3963" w:type="dxa"/>
            <w:vAlign w:val="center"/>
          </w:tcPr>
          <w:p w14:paraId="0272A3F9" w14:textId="77777777" w:rsidR="00620937" w:rsidRDefault="00C76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C763AB">
              <w:rPr>
                <w:rFonts w:ascii="Times New Roman" w:hAnsi="Times New Roman"/>
              </w:rPr>
              <w:t>TACCAGGGCAACAGGAGAAC</w:t>
            </w:r>
          </w:p>
          <w:p w14:paraId="6CB0AE00" w14:textId="3B2CF3AF" w:rsidR="00C763AB" w:rsidRPr="00C16339" w:rsidRDefault="00C76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C763AB">
              <w:rPr>
                <w:rFonts w:ascii="Times New Roman" w:hAnsi="Times New Roman"/>
              </w:rPr>
              <w:t>GTGTTGCACGATTTGCACTT</w:t>
            </w:r>
          </w:p>
        </w:tc>
        <w:tc>
          <w:tcPr>
            <w:tcW w:w="1217" w:type="dxa"/>
            <w:vAlign w:val="center"/>
          </w:tcPr>
          <w:p w14:paraId="5110359A" w14:textId="27677AA3" w:rsidR="00620937" w:rsidRPr="00C16339" w:rsidRDefault="00620937" w:rsidP="001C12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  <w:r w:rsidR="00C763AB">
              <w:rPr>
                <w:rFonts w:ascii="Times New Roman" w:hAnsi="Times New Roman"/>
              </w:rPr>
              <w:t>13</w:t>
            </w:r>
          </w:p>
        </w:tc>
      </w:tr>
      <w:tr w:rsidR="005A12CA" w:rsidRPr="00C16339" w14:paraId="5AA576B8" w14:textId="77777777" w:rsidTr="001C12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9" w:type="dxa"/>
            <w:vAlign w:val="center"/>
          </w:tcPr>
          <w:p w14:paraId="762F1072" w14:textId="12C56C76" w:rsidR="00620937" w:rsidRPr="005A12CA" w:rsidRDefault="00D955BE" w:rsidP="00AE24DA">
            <w:pPr>
              <w:rPr>
                <w:rFonts w:ascii="Times New Roman" w:hAnsi="Times New Roman"/>
                <w:b w:val="0"/>
                <w:bCs w:val="0"/>
              </w:rPr>
            </w:pPr>
            <w:r w:rsidRPr="005A12CA">
              <w:rPr>
                <w:rFonts w:ascii="Times New Roman" w:hAnsi="Times New Roman"/>
                <w:b w:val="0"/>
                <w:bCs w:val="0"/>
              </w:rPr>
              <w:t>T</w:t>
            </w:r>
            <w:r w:rsidR="00C763AB" w:rsidRPr="005A12CA">
              <w:rPr>
                <w:rFonts w:ascii="Times New Roman" w:hAnsi="Times New Roman"/>
                <w:b w:val="0"/>
                <w:bCs w:val="0"/>
              </w:rPr>
              <w:t>ransglutaminase</w:t>
            </w:r>
          </w:p>
        </w:tc>
        <w:tc>
          <w:tcPr>
            <w:tcW w:w="1459" w:type="dxa"/>
            <w:vAlign w:val="center"/>
          </w:tcPr>
          <w:p w14:paraId="0696D30A" w14:textId="3450B619" w:rsidR="00620937" w:rsidRDefault="00AD06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GM</w:t>
            </w:r>
            <w:r w:rsidR="00620937">
              <w:rPr>
                <w:rFonts w:ascii="Times New Roman" w:hAnsi="Times New Roman"/>
              </w:rPr>
              <w:t>-F</w:t>
            </w:r>
          </w:p>
          <w:p w14:paraId="632AD037" w14:textId="1E8BC8EA" w:rsidR="00620937" w:rsidRPr="00C16339" w:rsidRDefault="00AD06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GM</w:t>
            </w:r>
            <w:r w:rsidR="00620937">
              <w:rPr>
                <w:rFonts w:ascii="Times New Roman" w:hAnsi="Times New Roman"/>
              </w:rPr>
              <w:t>-R</w:t>
            </w:r>
          </w:p>
        </w:tc>
        <w:tc>
          <w:tcPr>
            <w:tcW w:w="3963" w:type="dxa"/>
            <w:vAlign w:val="center"/>
          </w:tcPr>
          <w:p w14:paraId="549C55DC" w14:textId="77777777" w:rsidR="00620937" w:rsidRDefault="00AD06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AD06E4">
              <w:rPr>
                <w:rFonts w:ascii="Times New Roman" w:hAnsi="Times New Roman"/>
              </w:rPr>
              <w:t>GACAGTGCCACTCGAAAACA</w:t>
            </w:r>
          </w:p>
          <w:p w14:paraId="4015DF4A" w14:textId="76611AAA" w:rsidR="00AD06E4" w:rsidRPr="00C16339" w:rsidRDefault="00AD06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AD06E4">
              <w:rPr>
                <w:rFonts w:ascii="Times New Roman" w:hAnsi="Times New Roman"/>
              </w:rPr>
              <w:t>TGCACAGCTCCCTACTGTTG</w:t>
            </w:r>
          </w:p>
        </w:tc>
        <w:tc>
          <w:tcPr>
            <w:tcW w:w="1217" w:type="dxa"/>
            <w:vAlign w:val="center"/>
          </w:tcPr>
          <w:p w14:paraId="22240375" w14:textId="38B1A4FD" w:rsidR="00620937" w:rsidRPr="00C16339" w:rsidRDefault="00620937" w:rsidP="001C12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  <w:r w:rsidR="00AD06E4">
              <w:rPr>
                <w:rFonts w:ascii="Times New Roman" w:hAnsi="Times New Roman"/>
              </w:rPr>
              <w:t>19</w:t>
            </w:r>
          </w:p>
        </w:tc>
      </w:tr>
      <w:tr w:rsidR="005A12CA" w:rsidRPr="00C16339" w14:paraId="20F40DF6" w14:textId="77777777" w:rsidTr="001C12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9" w:type="dxa"/>
            <w:vAlign w:val="center"/>
          </w:tcPr>
          <w:p w14:paraId="476C9DC8" w14:textId="07EDA8E9" w:rsidR="008D663D" w:rsidRPr="005A12CA" w:rsidRDefault="00D955BE" w:rsidP="00AE24DA">
            <w:pPr>
              <w:rPr>
                <w:rFonts w:ascii="Times New Roman" w:hAnsi="Times New Roman"/>
                <w:b w:val="0"/>
                <w:bCs w:val="0"/>
              </w:rPr>
            </w:pPr>
            <w:r w:rsidRPr="005A12CA">
              <w:rPr>
                <w:rFonts w:ascii="Times New Roman" w:hAnsi="Times New Roman"/>
                <w:b w:val="0"/>
                <w:bCs w:val="0"/>
              </w:rPr>
              <w:t>C-type lectin</w:t>
            </w:r>
          </w:p>
        </w:tc>
        <w:tc>
          <w:tcPr>
            <w:tcW w:w="1459" w:type="dxa"/>
            <w:vAlign w:val="center"/>
          </w:tcPr>
          <w:p w14:paraId="2CEDD0C8" w14:textId="6496C6D7" w:rsidR="008D663D" w:rsidRDefault="00D955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Lec</w:t>
            </w:r>
            <w:proofErr w:type="spellEnd"/>
            <w:r w:rsidR="008D663D">
              <w:rPr>
                <w:rFonts w:ascii="Times New Roman" w:hAnsi="Times New Roman"/>
              </w:rPr>
              <w:t>-F</w:t>
            </w:r>
          </w:p>
          <w:p w14:paraId="3A6F5B4E" w14:textId="6CAFD060" w:rsidR="008D663D" w:rsidRPr="00C16339" w:rsidRDefault="00D955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Lec</w:t>
            </w:r>
            <w:proofErr w:type="spellEnd"/>
            <w:r w:rsidR="008D663D">
              <w:rPr>
                <w:rFonts w:ascii="Times New Roman" w:hAnsi="Times New Roman"/>
              </w:rPr>
              <w:t>-R</w:t>
            </w:r>
          </w:p>
        </w:tc>
        <w:tc>
          <w:tcPr>
            <w:tcW w:w="3963" w:type="dxa"/>
            <w:vAlign w:val="center"/>
          </w:tcPr>
          <w:p w14:paraId="17E40FEE" w14:textId="78FFB1EA" w:rsidR="001D38BC" w:rsidRPr="00894419" w:rsidRDefault="008944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bidi="th-TH"/>
              </w:rPr>
            </w:pPr>
            <w:r w:rsidRPr="00894419">
              <w:rPr>
                <w:rFonts w:ascii="Times New Roman" w:eastAsia="Times New Roman" w:hAnsi="Times New Roman" w:cs="Times New Roman"/>
                <w:color w:val="000000"/>
                <w:lang w:bidi="th-TH"/>
              </w:rPr>
              <w:t>AGTGCTGGACGAGTGCTTCT</w:t>
            </w:r>
          </w:p>
          <w:p w14:paraId="1059F017" w14:textId="45F9CCD1" w:rsidR="008D663D" w:rsidRPr="00C16339" w:rsidRDefault="008944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s/>
                <w:lang w:bidi="th-TH"/>
              </w:rPr>
            </w:pPr>
            <w:r w:rsidRPr="00894419">
              <w:rPr>
                <w:rFonts w:ascii="Times New Roman" w:hAnsi="Times New Roman"/>
                <w:lang w:bidi="th-TH"/>
              </w:rPr>
              <w:t>GCATAGACGTTCCTGGGTGT</w:t>
            </w:r>
          </w:p>
        </w:tc>
        <w:tc>
          <w:tcPr>
            <w:tcW w:w="1217" w:type="dxa"/>
            <w:vAlign w:val="center"/>
          </w:tcPr>
          <w:p w14:paraId="7A1C4AA3" w14:textId="77777777" w:rsidR="008D663D" w:rsidRDefault="008D663D" w:rsidP="001C12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  <w:r w:rsidR="00894419">
              <w:rPr>
                <w:rFonts w:ascii="Times New Roman" w:hAnsi="Times New Roman"/>
              </w:rPr>
              <w:t>11</w:t>
            </w:r>
          </w:p>
          <w:p w14:paraId="655C4C9D" w14:textId="193DFCEA" w:rsidR="00894419" w:rsidRPr="00C16339" w:rsidRDefault="00894419" w:rsidP="001C12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</w:tr>
      <w:tr w:rsidR="005A12CA" w:rsidRPr="00C16339" w14:paraId="44C2C768" w14:textId="77777777" w:rsidTr="001C12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9" w:type="dxa"/>
            <w:vAlign w:val="center"/>
          </w:tcPr>
          <w:p w14:paraId="4DC8518F" w14:textId="727F790F" w:rsidR="008D663D" w:rsidRPr="005A12CA" w:rsidRDefault="00894419" w:rsidP="00AE24DA">
            <w:pPr>
              <w:rPr>
                <w:rFonts w:ascii="Times New Roman" w:hAnsi="Times New Roman"/>
                <w:b w:val="0"/>
                <w:bCs w:val="0"/>
              </w:rPr>
            </w:pPr>
            <w:r w:rsidRPr="005A12CA">
              <w:rPr>
                <w:rFonts w:ascii="Times New Roman" w:hAnsi="Times New Roman"/>
                <w:b w:val="0"/>
                <w:bCs w:val="0"/>
              </w:rPr>
              <w:t>Reverse transcriptase</w:t>
            </w:r>
          </w:p>
        </w:tc>
        <w:tc>
          <w:tcPr>
            <w:tcW w:w="1459" w:type="dxa"/>
            <w:vAlign w:val="center"/>
          </w:tcPr>
          <w:p w14:paraId="18EDC7D3" w14:textId="10068B65" w:rsidR="008D663D" w:rsidRDefault="008944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T</w:t>
            </w:r>
            <w:r w:rsidR="008D663D">
              <w:rPr>
                <w:rFonts w:ascii="Times New Roman" w:hAnsi="Times New Roman"/>
              </w:rPr>
              <w:t>-F</w:t>
            </w:r>
          </w:p>
          <w:p w14:paraId="75179A34" w14:textId="4C0F577E" w:rsidR="008D663D" w:rsidRPr="00C16339" w:rsidRDefault="008944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T</w:t>
            </w:r>
            <w:r w:rsidR="008D663D">
              <w:rPr>
                <w:rFonts w:ascii="Times New Roman" w:hAnsi="Times New Roman"/>
              </w:rPr>
              <w:t>-R</w:t>
            </w:r>
          </w:p>
        </w:tc>
        <w:tc>
          <w:tcPr>
            <w:tcW w:w="3963" w:type="dxa"/>
            <w:vAlign w:val="center"/>
          </w:tcPr>
          <w:p w14:paraId="7F1FED03" w14:textId="77777777" w:rsidR="008D663D" w:rsidRDefault="008944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894419">
              <w:rPr>
                <w:rFonts w:ascii="Times New Roman" w:hAnsi="Times New Roman"/>
              </w:rPr>
              <w:t>TGACTGTGGTTGTTGCTGGT</w:t>
            </w:r>
          </w:p>
          <w:p w14:paraId="4845271F" w14:textId="3790313A" w:rsidR="00894419" w:rsidRPr="00C16339" w:rsidRDefault="008944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894419">
              <w:rPr>
                <w:rFonts w:ascii="Times New Roman" w:hAnsi="Times New Roman"/>
              </w:rPr>
              <w:t>TTCATGAAGAAGCCCCACTC</w:t>
            </w:r>
          </w:p>
        </w:tc>
        <w:tc>
          <w:tcPr>
            <w:tcW w:w="1217" w:type="dxa"/>
            <w:vAlign w:val="center"/>
          </w:tcPr>
          <w:p w14:paraId="1FFABD36" w14:textId="3B57E242" w:rsidR="008D663D" w:rsidRDefault="00894419" w:rsidP="001C12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29</w:t>
            </w:r>
          </w:p>
          <w:p w14:paraId="71397823" w14:textId="77777777" w:rsidR="008D663D" w:rsidRPr="00C16339" w:rsidRDefault="008D663D" w:rsidP="00AE24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</w:tr>
      <w:tr w:rsidR="005A12CA" w:rsidRPr="00C16339" w14:paraId="22ECC340" w14:textId="77777777" w:rsidTr="001C12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9" w:type="dxa"/>
            <w:vAlign w:val="center"/>
          </w:tcPr>
          <w:p w14:paraId="70E02B04" w14:textId="38C1E526" w:rsidR="008D663D" w:rsidRPr="005A12CA" w:rsidRDefault="001A54D7" w:rsidP="00AE24DA">
            <w:pPr>
              <w:rPr>
                <w:rFonts w:ascii="Times New Roman" w:hAnsi="Times New Roman"/>
                <w:b w:val="0"/>
                <w:bCs w:val="0"/>
              </w:rPr>
            </w:pPr>
            <w:r w:rsidRPr="005A12CA">
              <w:rPr>
                <w:rFonts w:ascii="Times New Roman" w:hAnsi="Times New Roman"/>
                <w:b w:val="0"/>
                <w:bCs w:val="0"/>
              </w:rPr>
              <w:t>Chitinase 1</w:t>
            </w:r>
          </w:p>
        </w:tc>
        <w:tc>
          <w:tcPr>
            <w:tcW w:w="1459" w:type="dxa"/>
            <w:vAlign w:val="center"/>
          </w:tcPr>
          <w:p w14:paraId="62DF2C5E" w14:textId="210A8083" w:rsidR="008D663D" w:rsidRDefault="001A54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hi1</w:t>
            </w:r>
            <w:r w:rsidR="008D663D">
              <w:rPr>
                <w:rFonts w:ascii="Times New Roman" w:hAnsi="Times New Roman"/>
              </w:rPr>
              <w:t>-F</w:t>
            </w:r>
          </w:p>
          <w:p w14:paraId="26B5EBFD" w14:textId="4CEEAFA7" w:rsidR="008D663D" w:rsidRPr="00C16339" w:rsidRDefault="001A54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hi1</w:t>
            </w:r>
            <w:r w:rsidR="008D663D">
              <w:rPr>
                <w:rFonts w:ascii="Times New Roman" w:hAnsi="Times New Roman"/>
              </w:rPr>
              <w:t>-R</w:t>
            </w:r>
          </w:p>
        </w:tc>
        <w:tc>
          <w:tcPr>
            <w:tcW w:w="3963" w:type="dxa"/>
            <w:vAlign w:val="center"/>
          </w:tcPr>
          <w:p w14:paraId="03601B57" w14:textId="77777777" w:rsidR="008D663D" w:rsidRDefault="001A54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1A54D7">
              <w:rPr>
                <w:rFonts w:ascii="Times New Roman" w:hAnsi="Times New Roman"/>
              </w:rPr>
              <w:t>TGTTGCTCCCACTCTTCCTC</w:t>
            </w:r>
          </w:p>
          <w:p w14:paraId="0CA79F86" w14:textId="4F1FAC55" w:rsidR="001A54D7" w:rsidRPr="00C16339" w:rsidRDefault="001A54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1A54D7">
              <w:rPr>
                <w:rFonts w:ascii="Times New Roman" w:hAnsi="Times New Roman"/>
              </w:rPr>
              <w:t>TAGGCCCCATAGTTGTGGTC</w:t>
            </w:r>
          </w:p>
        </w:tc>
        <w:tc>
          <w:tcPr>
            <w:tcW w:w="1217" w:type="dxa"/>
            <w:vAlign w:val="center"/>
          </w:tcPr>
          <w:p w14:paraId="159F7F8B" w14:textId="678F9066" w:rsidR="008D663D" w:rsidRPr="00C16339" w:rsidRDefault="001A54D7" w:rsidP="001C12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4</w:t>
            </w:r>
          </w:p>
        </w:tc>
      </w:tr>
      <w:tr w:rsidR="005A12CA" w:rsidRPr="00C16339" w14:paraId="1274E4DA" w14:textId="77777777" w:rsidTr="001C12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9" w:type="dxa"/>
            <w:vAlign w:val="center"/>
          </w:tcPr>
          <w:p w14:paraId="515233AA" w14:textId="04D3933E" w:rsidR="008D663D" w:rsidRPr="005A12CA" w:rsidRDefault="00524C67" w:rsidP="00AE24DA">
            <w:pPr>
              <w:rPr>
                <w:rFonts w:ascii="Times New Roman" w:hAnsi="Times New Roman"/>
                <w:b w:val="0"/>
                <w:bCs w:val="0"/>
              </w:rPr>
            </w:pPr>
            <w:r w:rsidRPr="005A12CA">
              <w:rPr>
                <w:rFonts w:ascii="Times New Roman" w:hAnsi="Times New Roman"/>
                <w:b w:val="0"/>
                <w:bCs w:val="0"/>
              </w:rPr>
              <w:t>Cytochrome c oxidase III</w:t>
            </w:r>
          </w:p>
        </w:tc>
        <w:tc>
          <w:tcPr>
            <w:tcW w:w="1459" w:type="dxa"/>
            <w:vAlign w:val="center"/>
          </w:tcPr>
          <w:p w14:paraId="5994DF3E" w14:textId="7D2E4B1F" w:rsidR="008D663D" w:rsidRDefault="00524C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</w:t>
            </w:r>
            <w:r w:rsidR="005A12CA">
              <w:rPr>
                <w:rFonts w:ascii="Times New Roman" w:hAnsi="Times New Roman"/>
              </w:rPr>
              <w:t>OX3</w:t>
            </w:r>
            <w:r w:rsidR="008D663D">
              <w:rPr>
                <w:rFonts w:ascii="Times New Roman" w:hAnsi="Times New Roman"/>
              </w:rPr>
              <w:t>-F</w:t>
            </w:r>
          </w:p>
          <w:p w14:paraId="3F45293C" w14:textId="009644F6" w:rsidR="008D663D" w:rsidRPr="00C16339" w:rsidRDefault="005A12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X3</w:t>
            </w:r>
            <w:r w:rsidR="008D663D">
              <w:rPr>
                <w:rFonts w:ascii="Times New Roman" w:hAnsi="Times New Roman"/>
              </w:rPr>
              <w:t>-R</w:t>
            </w:r>
          </w:p>
        </w:tc>
        <w:tc>
          <w:tcPr>
            <w:tcW w:w="3963" w:type="dxa"/>
            <w:vAlign w:val="center"/>
          </w:tcPr>
          <w:p w14:paraId="29574216" w14:textId="77777777" w:rsidR="008D663D" w:rsidRDefault="005A12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5A12CA">
              <w:rPr>
                <w:rFonts w:ascii="Times New Roman" w:hAnsi="Times New Roman"/>
              </w:rPr>
              <w:t>CCGAAAATCCTTTCCAGAGACCT</w:t>
            </w:r>
          </w:p>
          <w:p w14:paraId="0573752A" w14:textId="23CE46B6" w:rsidR="005A12CA" w:rsidRPr="00C16339" w:rsidRDefault="005A12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5A12CA">
              <w:rPr>
                <w:rFonts w:ascii="Times New Roman" w:hAnsi="Times New Roman"/>
              </w:rPr>
              <w:t>GCATGGTGAGCTAAAGTGACAG</w:t>
            </w:r>
          </w:p>
        </w:tc>
        <w:tc>
          <w:tcPr>
            <w:tcW w:w="1217" w:type="dxa"/>
            <w:vAlign w:val="center"/>
          </w:tcPr>
          <w:p w14:paraId="39627D7D" w14:textId="022CF993" w:rsidR="008D663D" w:rsidRPr="00C16339" w:rsidRDefault="005A12CA" w:rsidP="001C12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2</w:t>
            </w:r>
          </w:p>
        </w:tc>
      </w:tr>
    </w:tbl>
    <w:p w14:paraId="530DBACD" w14:textId="124F0407" w:rsidR="009845D4" w:rsidRDefault="009845D4"/>
    <w:sectPr w:rsidR="009845D4" w:rsidSect="001B3B0D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1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LQ0NrEwNzIzMjNR0lEKTi0uzszPAykwrAUAD48u+ywAAAA="/>
  </w:docVars>
  <w:rsids>
    <w:rsidRoot w:val="001B3B0D"/>
    <w:rsid w:val="00037A51"/>
    <w:rsid w:val="000F2A76"/>
    <w:rsid w:val="00131E9F"/>
    <w:rsid w:val="001A54D7"/>
    <w:rsid w:val="001B3B0D"/>
    <w:rsid w:val="001C1266"/>
    <w:rsid w:val="001D38BC"/>
    <w:rsid w:val="0020651C"/>
    <w:rsid w:val="002871EB"/>
    <w:rsid w:val="002C2915"/>
    <w:rsid w:val="0031077F"/>
    <w:rsid w:val="00340709"/>
    <w:rsid w:val="003B64D8"/>
    <w:rsid w:val="00405674"/>
    <w:rsid w:val="00463469"/>
    <w:rsid w:val="00474488"/>
    <w:rsid w:val="004829A0"/>
    <w:rsid w:val="00524C67"/>
    <w:rsid w:val="005A12CA"/>
    <w:rsid w:val="00620937"/>
    <w:rsid w:val="00685BA8"/>
    <w:rsid w:val="006C1073"/>
    <w:rsid w:val="007A1537"/>
    <w:rsid w:val="008038E8"/>
    <w:rsid w:val="0086229E"/>
    <w:rsid w:val="00894419"/>
    <w:rsid w:val="008C32B8"/>
    <w:rsid w:val="008D663D"/>
    <w:rsid w:val="00964A15"/>
    <w:rsid w:val="009845D4"/>
    <w:rsid w:val="009E4DF9"/>
    <w:rsid w:val="00AC4006"/>
    <w:rsid w:val="00AD06E4"/>
    <w:rsid w:val="00AE24DA"/>
    <w:rsid w:val="00C16339"/>
    <w:rsid w:val="00C763AB"/>
    <w:rsid w:val="00CF1C9C"/>
    <w:rsid w:val="00D2282D"/>
    <w:rsid w:val="00D955BE"/>
    <w:rsid w:val="00DA60F3"/>
    <w:rsid w:val="00E603ED"/>
    <w:rsid w:val="00FD1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15081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B3B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32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5A12C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E24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4D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0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4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4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7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tda.or.th</Company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acha Arayamethakorn</dc:creator>
  <cp:keywords/>
  <dc:description/>
  <cp:lastModifiedBy>Eve Rungrassamee</cp:lastModifiedBy>
  <cp:revision>3</cp:revision>
  <dcterms:created xsi:type="dcterms:W3CDTF">2020-05-29T05:03:00Z</dcterms:created>
  <dcterms:modified xsi:type="dcterms:W3CDTF">2020-05-29T05:39:00Z</dcterms:modified>
</cp:coreProperties>
</file>